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db9f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c638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40ab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3T22:04:00Z</dcterms:created>
  <dcterms:modified xsi:type="dcterms:W3CDTF">2022-02-03T22:04:00Z</dcterms:modified>
</cp:coreProperties>
</file>